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cca5a975567113376483330f83d948dab98defd"/>
    <w:p>
      <w:pPr>
        <w:pStyle w:val="Heading1"/>
      </w:pPr>
      <w:r>
        <w:t xml:space="preserve">Cover Letter for Carpenter Position in United Arab Emirates Dubai</w:t>
      </w:r>
    </w:p>
    <w:p>
      <w:pPr>
        <w:pStyle w:val="FirstParagraph"/>
      </w:pPr>
      <w:r>
        <w:t xml:space="preserve">Dear [Hiring Manager's Name or Company Name],</w:t>
      </w:r>
    </w:p>
    <w:p>
      <w:pPr>
        <w:pStyle w:val="BodyText"/>
      </w:pPr>
      <w:r>
        <w:t xml:space="preserve">I am writing to express my enthusiastic interest in the Carpenter position at your esteemed organization in the United Arab Emirates (UAE), specifically in Dubai. As a seasoned professional with over [X years] of experience in carpentry, I am confident that my technical expertise, dedication to quality workmanship, and adaptability to diverse environments make me an ideal candidate for this role. The opportunity to contribute my skills to a thriving hub like Dubai, where construction and innovation are at the forefront of development, is both exciting and inspiring.</w:t>
      </w:r>
    </w:p>
    <w:p>
      <w:pPr>
        <w:pStyle w:val="BodyText"/>
      </w:pPr>
      <w:r>
        <w:t xml:space="preserve">With a strong background in residential, commercial, and industrial carpentry projects, I have consistently delivered precise, durable solutions that meet the highest standards of craftsmanship. My career has spanned a wide range of responsibilities, including but not limited to framing, cabinetry installation, custom woodwork design, and structural repairs. Whether working on high-rise buildings or intricate interior finishes, I prioritize attention to detail and safety protocols to ensure every project is completed efficiently and with exceptional quality.</w:t>
      </w:r>
    </w:p>
    <w:p>
      <w:pPr>
        <w:pStyle w:val="BodyText"/>
      </w:pPr>
      <w:r>
        <w:t xml:space="preserve">What sets me apart as a Carpenter is my ability to blend traditional techniques with modern tools and technologies. I am proficient in operating advanced equipment such as CNC machines, power tools, and measuring instruments, which allows me to streamline workflows and achieve precision even in the most complex projects. Additionally, I hold [mention any certifications or training programs related to carpentry], which have equipped me with specialized knowledge of local building codes and sustainability practices—critical factors in the UAE's rapidly evolving construction landscape.</w:t>
      </w:r>
    </w:p>
    <w:p>
      <w:pPr>
        <w:pStyle w:val="BodyText"/>
      </w:pPr>
      <w:r>
        <w:t xml:space="preserve">Working as a Carpenter in Dubai presents a unique opportunity to be part of iconic projects that define the city's skyline. From luxury residential complexes to state-of-the-art commercial centers, the UAE’s construction sector is renowned for its ambition and scale. My experience in similar environments has honed my ability to thrive under pressure, manage tight deadlines, and collaborate effectively with architects, engineers, and fellow tradespeople. I understand that success in this role requires not only technical proficiency but also adaptability to diverse cultural and operational demands—a strength I have consistently demonstrated throughout my career.</w:t>
      </w:r>
    </w:p>
    <w:p>
      <w:pPr>
        <w:pStyle w:val="BodyText"/>
      </w:pPr>
      <w:r>
        <w:t xml:space="preserve">One of the aspects that draws me to the United Arab Emirates Dubai is its commitment to innovation and excellence. The region’s focus on sustainable construction practices, smart infrastructure, and futuristic design aligns perfectly with my professional values. I am particularly passionate about contributing to projects that prioritize eco-friendly materials and energy-efficient solutions. For instance, I have previously worked on green building initiatives that incorporated recycled wood products and low-VOC finishes, which not only enhanced the aesthetic appeal of spaces but also reduced environmental impact. This approach resonates deeply with the UAE’s vision for a sustainable future.</w:t>
      </w:r>
    </w:p>
    <w:p>
      <w:pPr>
        <w:pStyle w:val="BodyText"/>
      </w:pPr>
      <w:r>
        <w:t xml:space="preserve">In addition to my technical skills, I bring a strong work ethic and a collaborative spirit to every project. I thrive in team-oriented environments where communication and mutual respect are foundational. My ability to communicate clearly with colleagues and clients ensures that projects stay on track and meet all specifications. Furthermore, I am proactive in seeking continuous learning opportunities, whether through industry workshops, certifications, or hands-on experience with emerging trends in carpentry.</w:t>
      </w:r>
    </w:p>
    <w:p>
      <w:pPr>
        <w:pStyle w:val="BodyText"/>
      </w:pPr>
      <w:r>
        <w:t xml:space="preserve">The United Arab Emirates Dubai is a dynamic city where construction and development are perpetual priorities. As a Carpenter, I am eager to contribute to the city’s ongoing transformation by delivering exceptional work that stands the test of time. My goal is to support your team in achieving its objectives while maintaining the highest standards of quality, safety, and professionalism. I am particularly drawn to your company’s reputation for [mention any specific values or projects of the company if known], and I am excited about the possibility of joining a team that shares my commitment to excellence.</w:t>
      </w:r>
    </w:p>
    <w:p>
      <w:pPr>
        <w:pStyle w:val="BodyText"/>
      </w:pPr>
      <w:r>
        <w:t xml:space="preserve">Thank you for considering my application. I would be honored to discuss how my skills and experience align with the needs of your organization. Please feel free to contact me at [your phone number] or [your email address] at your earliest convenience. I am available for an interview at a time that suits you and look forward to the opportunity to contribute my expertise to your team in Dubai.</w:t>
      </w:r>
    </w:p>
    <w:p>
      <w:pPr>
        <w:pStyle w:val="BodyText"/>
      </w:pPr>
      <w:r>
        <w:t xml:space="preserve">Sincerely,</w:t>
      </w:r>
      <w:r>
        <w:br/>
      </w:r>
      <w:r>
        <w:t xml:space="preserve">[Your Full Name]</w:t>
      </w:r>
      <w:r>
        <w:br/>
      </w:r>
      <w:r>
        <w:t xml:space="preserve">[Your Contact Information: Phone, Email, LinkedIn/Portfolio (if applicable)]</w:t>
      </w:r>
      <w:r>
        <w:br/>
      </w:r>
      <w:r>
        <w:t xml:space="preserve">[City, State, ZIP Code]</w:t>
      </w:r>
    </w:p>
    <w:p>
      <w:pPr>
        <w:pStyle w:val="BodyText"/>
      </w:pPr>
      <w:r>
        <w:t xml:space="preserve">Word Count: [Approximate word count will be displayed here once finalized]</w:t>
      </w:r>
    </w:p>
    <w:p>
      <w:pPr>
        <w:pStyle w:val="BodyText"/>
      </w:pPr>
      <w:r>
        <w:t xml:space="preserve">This cover letter is tailored for a Carpenter position in the United Arab Emirates Dubai, emphasizing skills, experience, and alignment with local industry standa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United Arab Emirates Dubai</dc:title>
  <dc:creator/>
  <dc:language>en</dc:language>
  <cp:keywords/>
  <dcterms:created xsi:type="dcterms:W3CDTF">2026-07-24T04:49:14Z</dcterms:created>
  <dcterms:modified xsi:type="dcterms:W3CDTF">2026-07-24T04:49:14Z</dcterms:modified>
</cp:coreProperties>
</file>

<file path=docProps/custom.xml><?xml version="1.0" encoding="utf-8"?>
<Properties xmlns="http://schemas.openxmlformats.org/officeDocument/2006/custom-properties" xmlns:vt="http://schemas.openxmlformats.org/officeDocument/2006/docPropsVTypes"/>
</file>